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6FCD" w:rsidTr="006F5D69">
        <w:tc>
          <w:tcPr>
            <w:tcW w:w="9350" w:type="dxa"/>
            <w:shd w:val="clear" w:color="auto" w:fill="auto"/>
          </w:tcPr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;Computer</w:t>
            </w:r>
            <w:proofErr w:type="gram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Lab 1: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METHOD RK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ARTTIME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OPTIME=1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T = 0.0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  = 1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IV Bolus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6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V = 25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L = k*V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/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Analytical solu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0 = Dose/V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Concentration at time=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  = C0*EXP(-k*time)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One compartment mode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ifferential equa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A1) = -k*A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1 = Dose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1 = Dose</w:t>
            </w:r>
          </w:p>
          <w:p w:rsidR="00156FCD" w:rsidRP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P = A1/V</w:t>
            </w:r>
          </w:p>
        </w:tc>
      </w:tr>
    </w:tbl>
    <w:p w:rsidR="00EC3E06" w:rsidRDefault="00EC3E0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6FCD" w:rsidTr="006F5D69">
        <w:tc>
          <w:tcPr>
            <w:tcW w:w="9350" w:type="dxa"/>
          </w:tcPr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lastRenderedPageBreak/>
              <w:t>;Computer</w:t>
            </w:r>
            <w:proofErr w:type="gram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lab 1: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METHOD RK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ARTTIME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OPTIME=1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T = 0.0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  = 1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IV Bolus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6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L = 20     ; L/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V1 = 75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V2 = 10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Q  = 10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/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10 = CL/V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12 = Q/V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21 = Q/V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ifferential equa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A1) = -k10*A1 + k21*A2 - k12*A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d/dt(A2) = k12*A1 - k21*A2 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1 = A1/V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2 = A2/V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1 = Dose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1 = C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2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2 = 0</w:t>
            </w:r>
          </w:p>
        </w:tc>
      </w:tr>
    </w:tbl>
    <w:p w:rsidR="00EC3E06" w:rsidRDefault="00EC3E0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6FCD" w:rsidTr="006F5D69">
        <w:tc>
          <w:tcPr>
            <w:tcW w:w="9350" w:type="dxa"/>
          </w:tcPr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lastRenderedPageBreak/>
              <w:t>;Computer lab 1:3</w:t>
            </w:r>
            <w:bookmarkStart w:id="0" w:name="_GoBack"/>
            <w:bookmarkEnd w:id="0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METHOD RK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ARTTIME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OPTIME=10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T = 0.0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 = 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6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2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V = 25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a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L = k*V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/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ose regime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tau = 12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Dosing interva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In = pulse(Dose,12,tau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ifferential equa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D)  = In - ka*D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A1) = ka*D - k*A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 = A1/V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D  = Dose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D  = Dose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1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1 = 0</w:t>
            </w:r>
          </w:p>
        </w:tc>
      </w:tr>
    </w:tbl>
    <w:p w:rsidR="00EC3E06" w:rsidRDefault="00EC3E0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6FCD" w:rsidTr="006F5D69">
        <w:tc>
          <w:tcPr>
            <w:tcW w:w="9350" w:type="dxa"/>
          </w:tcPr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lastRenderedPageBreak/>
              <w:t>;Computer</w:t>
            </w:r>
            <w:proofErr w:type="gram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lab 1: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METHOD RK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ARTTIME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OPTIME=10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T = 0.0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 = 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6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2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V = 25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a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L = k*V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/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ose regime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tau = 12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Dosing interval</w:t>
            </w:r>
          </w:p>
          <w:p w:rsidR="00156FCD" w:rsidRDefault="003A58A9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</w:t>
            </w:r>
            <w:r w:rsidR="00156FCD">
              <w:rPr>
                <w:rFonts w:ascii="Courier" w:hAnsi="Courier" w:cs="Courier"/>
                <w:color w:val="000000"/>
                <w:sz w:val="20"/>
                <w:szCs w:val="20"/>
              </w:rPr>
              <w:t>In = pulse(Dose,0,tau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Zero order absorp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tin = 3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In = if mod(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ime,tau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>) &lt;= tin the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Dose</w:t>
            </w:r>
            <w:r w:rsidR="008B01D3">
              <w:rPr>
                <w:rFonts w:ascii="Courier" w:hAnsi="Courier" w:cs="Courier"/>
                <w:color w:val="000000"/>
                <w:sz w:val="20"/>
                <w:szCs w:val="20"/>
              </w:rPr>
              <w:t>/ti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    else 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 note that mod is the remainder of time/tau!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ifferential equa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A1) = In - k*A1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Zero order absorp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 = A1/V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1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1 = 0</w:t>
            </w:r>
          </w:p>
        </w:tc>
      </w:tr>
    </w:tbl>
    <w:p w:rsidR="00EC3E06" w:rsidRDefault="00EC3E0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6FCD" w:rsidTr="006F5D69">
        <w:tc>
          <w:tcPr>
            <w:tcW w:w="9350" w:type="dxa"/>
          </w:tcPr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lastRenderedPageBreak/>
              <w:t>;Computer</w:t>
            </w:r>
            <w:proofErr w:type="gram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lab 1:5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METHOD RK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ARTTIME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OPTIME=10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T = 0.0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 = 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6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2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V = 25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a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L = k*V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L/h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ose regime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tau = 24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Dosing interva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In1 = pulse(Dose,8,tau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In2 = pulse(Dose,12,tau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In3 = pulse(Dose,18,tau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ifferential equa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D)  = In1 + In2 + In3 - ka*D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A1) = ka*D - k*A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 = A1/V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D 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D 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1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1 = 0</w:t>
            </w:r>
          </w:p>
        </w:tc>
      </w:tr>
    </w:tbl>
    <w:p w:rsidR="00EC3E06" w:rsidRDefault="00EC3E06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6FCD" w:rsidTr="006F5D69">
        <w:tc>
          <w:tcPr>
            <w:tcW w:w="9350" w:type="dxa"/>
          </w:tcPr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lastRenderedPageBreak/>
              <w:t>;Computer</w:t>
            </w:r>
            <w:proofErr w:type="gram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lab 1:6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METHOD RK4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STARTTIME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STOPTIME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= 144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1440 min = 24 hours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DT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= 0.02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 = 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6*6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mi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2*6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 xml:space="preserve">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mi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V = 25*10**3 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m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ka = LOGN(2)/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thalfabs</w:t>
            </w:r>
            <w:proofErr w:type="spellEnd"/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L = k*V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mL/mi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ose regime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tau = 24*6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Dosing interval (min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In = </w:t>
            </w:r>
            <w:proofErr w:type="gram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pulse(</w:t>
            </w:r>
            <w:proofErr w:type="gram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>Dose,0,tau)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fe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0.7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Fraction excreted in urine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x = 0.3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 xml:space="preserve">; Relation between 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r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nd CRC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RCL_norm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12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mL/min Normal CRC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RCL = 12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Creatinine CL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r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x*CRCL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Renal clearance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h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CL - x*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RCL_norm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Hepatic clearance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to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r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+ 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h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 Total CL, the renal function incorporated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ke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= (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to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>*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fe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+ 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CLto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>*(1-fe))/V ; Rate constant for the total elimination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;Differential equations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d/dt(D)  = In - ka*D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d/dt(A1) = ka*D - </w:t>
            </w: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ke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>*A1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r>
              <w:rPr>
                <w:rFonts w:ascii="Courier" w:hAnsi="Courier" w:cs="Courier"/>
                <w:color w:val="000000"/>
                <w:sz w:val="20"/>
                <w:szCs w:val="20"/>
              </w:rPr>
              <w:t>C = A1/V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D 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D  = 0</w:t>
            </w:r>
          </w:p>
          <w:p w:rsidR="00156FCD" w:rsidRDefault="00156FCD" w:rsidP="006F5D69">
            <w:pPr>
              <w:autoSpaceDE w:val="0"/>
              <w:autoSpaceDN w:val="0"/>
              <w:adjustRightInd w:val="0"/>
              <w:rPr>
                <w:rFonts w:ascii="Courier" w:hAnsi="Courier" w:cs="Courier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" w:hAnsi="Courier" w:cs="Courier"/>
                <w:color w:val="000000"/>
                <w:sz w:val="20"/>
                <w:szCs w:val="20"/>
              </w:rPr>
              <w:t>init</w:t>
            </w:r>
            <w:proofErr w:type="spellEnd"/>
            <w:r>
              <w:rPr>
                <w:rFonts w:ascii="Courier" w:hAnsi="Courier" w:cs="Courier"/>
                <w:color w:val="000000"/>
                <w:sz w:val="20"/>
                <w:szCs w:val="20"/>
              </w:rPr>
              <w:t xml:space="preserve"> A1 = 0</w:t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</w:r>
            <w:r>
              <w:rPr>
                <w:rFonts w:ascii="Courier" w:hAnsi="Courier" w:cs="Courier"/>
                <w:color w:val="000000"/>
                <w:sz w:val="20"/>
                <w:szCs w:val="20"/>
              </w:rPr>
              <w:tab/>
              <w:t>;Initialization of A1 = 0</w:t>
            </w:r>
          </w:p>
        </w:tc>
      </w:tr>
    </w:tbl>
    <w:p w:rsidR="00CC7C6A" w:rsidRDefault="00CC7C6A"/>
    <w:sectPr w:rsidR="00CC7C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DIDUoamJhbmpko6SsGpxcWZ+XkgBca1AA+dtnQsAAAA"/>
  </w:docVars>
  <w:rsids>
    <w:rsidRoot w:val="00156FCD"/>
    <w:rsid w:val="00156FCD"/>
    <w:rsid w:val="00315D7D"/>
    <w:rsid w:val="003A58A9"/>
    <w:rsid w:val="008B01D3"/>
    <w:rsid w:val="00A35B5A"/>
    <w:rsid w:val="00BB27D1"/>
    <w:rsid w:val="00CC7C6A"/>
    <w:rsid w:val="00EC3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4E7A73"/>
  <w14:defaultImageDpi w14:val="330"/>
  <w15:chartTrackingRefBased/>
  <w15:docId w15:val="{DEB57960-A616-4E2F-9FAE-6719846C0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6F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FC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444</Words>
  <Characters>253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psala Universitet</Company>
  <LinksUpToDate>false</LinksUpToDate>
  <CharactersWithSpaces>2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ath Madathil Krishnan</dc:creator>
  <cp:keywords/>
  <dc:description/>
  <cp:lastModifiedBy>Sreenath Madathil Krishnan</cp:lastModifiedBy>
  <cp:revision>4</cp:revision>
  <cp:lastPrinted>2019-10-02T11:39:00Z</cp:lastPrinted>
  <dcterms:created xsi:type="dcterms:W3CDTF">2020-10-01T07:57:00Z</dcterms:created>
  <dcterms:modified xsi:type="dcterms:W3CDTF">2020-10-02T07:25:00Z</dcterms:modified>
</cp:coreProperties>
</file>